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A8A" w:rsidRPr="00AF280E" w:rsidRDefault="00615A8A" w:rsidP="00615A8A">
      <w:pPr>
        <w:pStyle w:val="Heading1"/>
        <w:spacing w:line="480" w:lineRule="auto"/>
        <w:ind w:left="0"/>
        <w:rPr>
          <w:rFonts w:cs="Times New Roman"/>
          <w:szCs w:val="24"/>
          <w:lang w:val="en-ID"/>
        </w:rPr>
      </w:pPr>
      <w:bookmarkStart w:id="0" w:name="_Toc536393077"/>
      <w:r w:rsidRPr="00AF280E">
        <w:rPr>
          <w:rFonts w:cs="Times New Roman"/>
          <w:szCs w:val="24"/>
          <w:lang w:val="en-ID"/>
        </w:rPr>
        <w:t>PENGESAHAN</w:t>
      </w:r>
      <w:bookmarkEnd w:id="0"/>
    </w:p>
    <w:p w:rsidR="00615A8A" w:rsidRPr="00AF280E" w:rsidRDefault="00615A8A" w:rsidP="00615A8A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615A8A" w:rsidRPr="00F86372" w:rsidRDefault="00615A8A" w:rsidP="00615A8A">
      <w:pPr>
        <w:spacing w:after="0" w:line="360" w:lineRule="auto"/>
        <w:ind w:left="-270" w:right="-302"/>
        <w:jc w:val="center"/>
        <w:rPr>
          <w:rStyle w:val="Heading1Char"/>
          <w:rFonts w:cs="Times New Roman"/>
          <w:sz w:val="28"/>
        </w:rPr>
      </w:pPr>
      <w:bookmarkStart w:id="1" w:name="_Toc536393078"/>
      <w:r w:rsidRPr="00F86372">
        <w:rPr>
          <w:rStyle w:val="Heading1Char"/>
          <w:rFonts w:cs="Times New Roman"/>
          <w:sz w:val="28"/>
        </w:rPr>
        <w:t xml:space="preserve">PENGARUH PENGUNGKAPAN </w:t>
      </w:r>
      <w:r w:rsidRPr="00F86372">
        <w:rPr>
          <w:rStyle w:val="Heading1Char"/>
          <w:rFonts w:cs="Times New Roman"/>
          <w:i/>
          <w:sz w:val="28"/>
        </w:rPr>
        <w:t xml:space="preserve">CORPORATE SOCIAL RESPONSIBILITY </w:t>
      </w:r>
      <w:r w:rsidRPr="00F86372">
        <w:rPr>
          <w:rStyle w:val="Heading1Char"/>
          <w:rFonts w:cs="Times New Roman"/>
          <w:sz w:val="28"/>
        </w:rPr>
        <w:t xml:space="preserve">TERHADAP NILAI DAN RISIKO PERUSAHAAN-PERUSAHAAN KONTROVERSIAL </w:t>
      </w:r>
      <w:r w:rsidRPr="00F86372">
        <w:rPr>
          <w:rStyle w:val="Heading1Char"/>
          <w:rFonts w:cs="Times New Roman"/>
          <w:i/>
          <w:sz w:val="28"/>
        </w:rPr>
        <w:t xml:space="preserve">VERSUS </w:t>
      </w:r>
      <w:r w:rsidRPr="00F86372">
        <w:rPr>
          <w:rStyle w:val="Heading1Char"/>
          <w:rFonts w:cs="Times New Roman"/>
          <w:sz w:val="28"/>
        </w:rPr>
        <w:t>NON KONTROVERSIAL</w:t>
      </w:r>
      <w:bookmarkEnd w:id="1"/>
    </w:p>
    <w:p w:rsidR="00615A8A" w:rsidRPr="00FA71B8" w:rsidRDefault="00615A8A" w:rsidP="00615A8A">
      <w:pPr>
        <w:spacing w:line="240" w:lineRule="auto"/>
        <w:ind w:left="360" w:right="23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2" w:name="_Toc536393079"/>
      <w:r>
        <w:rPr>
          <w:rStyle w:val="Heading1Char"/>
          <w:rFonts w:cs="Times New Roman"/>
          <w:szCs w:val="24"/>
        </w:rPr>
        <w:t xml:space="preserve">(Studi Kasus pada Industri </w:t>
      </w:r>
      <w:proofErr w:type="spellStart"/>
      <w:r>
        <w:rPr>
          <w:rStyle w:val="Heading1Char"/>
          <w:rFonts w:cs="Times New Roman"/>
          <w:szCs w:val="24"/>
        </w:rPr>
        <w:t>Berisiko</w:t>
      </w:r>
      <w:proofErr w:type="spellEnd"/>
      <w:r>
        <w:rPr>
          <w:rStyle w:val="Heading1Char"/>
          <w:rFonts w:cs="Times New Roman"/>
          <w:szCs w:val="24"/>
        </w:rPr>
        <w:t xml:space="preserve"> yang Terdaftar di Bursa Efek Indonesia (BEI) periode 2010-2017)</w:t>
      </w:r>
      <w:bookmarkEnd w:id="2"/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15A8A" w:rsidRPr="00AF280E" w:rsidRDefault="00615A8A" w:rsidP="00615A8A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 xml:space="preserve">Diajukan Oleh </w:t>
      </w:r>
    </w:p>
    <w:p w:rsidR="00615A8A" w:rsidRPr="00090412" w:rsidRDefault="00615A8A" w:rsidP="00615A8A">
      <w:pPr>
        <w:spacing w:after="0"/>
        <w:ind w:left="324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 xml:space="preserve">Nama: </w:t>
      </w:r>
      <w:r>
        <w:rPr>
          <w:rFonts w:ascii="Times New Roman" w:hAnsi="Times New Roman" w:cs="Times New Roman"/>
          <w:b/>
          <w:sz w:val="24"/>
          <w:szCs w:val="24"/>
        </w:rPr>
        <w:t xml:space="preserve">Vincenti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orenza</w:t>
      </w:r>
      <w:proofErr w:type="spellEnd"/>
    </w:p>
    <w:p w:rsidR="00615A8A" w:rsidRPr="00090412" w:rsidRDefault="00615A8A" w:rsidP="00615A8A">
      <w:pPr>
        <w:spacing w:after="0"/>
        <w:ind w:left="3240" w:firstLine="360"/>
        <w:jc w:val="left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NIM 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36150417</w:t>
      </w:r>
    </w:p>
    <w:p w:rsidR="00615A8A" w:rsidRPr="00AF280E" w:rsidRDefault="00615A8A" w:rsidP="00615A8A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615A8A" w:rsidRPr="00AF280E" w:rsidRDefault="00615A8A" w:rsidP="00615A8A">
      <w:pPr>
        <w:spacing w:line="240" w:lineRule="auto"/>
        <w:ind w:left="0"/>
        <w:jc w:val="left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ab/>
      </w: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>Jakarta, 23</w:t>
      </w:r>
      <w:r>
        <w:rPr>
          <w:rFonts w:ascii="Times New Roman" w:hAnsi="Times New Roman" w:cs="Times New Roman"/>
          <w:b/>
          <w:sz w:val="24"/>
          <w:szCs w:val="24"/>
        </w:rPr>
        <w:t xml:space="preserve"> April 2019</w:t>
      </w: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 xml:space="preserve">Disetujui </w:t>
      </w:r>
      <w:proofErr w:type="gramStart"/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>Oleh :</w:t>
      </w:r>
      <w:proofErr w:type="gramEnd"/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sz w:val="24"/>
          <w:szCs w:val="24"/>
          <w:lang w:val="en-ID"/>
        </w:rPr>
        <w:t>Pembimbing</w:t>
      </w: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unu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urya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ID"/>
        </w:rPr>
        <w:t>M.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,</w:t>
      </w:r>
      <w:proofErr w:type="gram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, CA.</w:t>
      </w:r>
      <w:r w:rsidRPr="00AF280E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:rsidR="00615A8A" w:rsidRPr="00AF280E" w:rsidRDefault="00615A8A" w:rsidP="00615A8A">
      <w:pPr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:rsidR="00615A8A" w:rsidRPr="00AF280E" w:rsidRDefault="00615A8A" w:rsidP="00615A8A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sz w:val="24"/>
          <w:szCs w:val="24"/>
          <w:lang w:val="en-ID"/>
        </w:rPr>
        <w:t>INSTITUT</w:t>
      </w: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 xml:space="preserve"> BISNIS dan INFORMATIKA KWIK KIAN GIE</w:t>
      </w:r>
    </w:p>
    <w:p w:rsidR="00615A8A" w:rsidRPr="00AF280E" w:rsidRDefault="00615A8A" w:rsidP="00615A8A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AF280E">
        <w:rPr>
          <w:rFonts w:ascii="Times New Roman" w:hAnsi="Times New Roman" w:cs="Times New Roman"/>
          <w:b/>
          <w:sz w:val="24"/>
          <w:szCs w:val="24"/>
          <w:lang w:val="en-ID"/>
        </w:rPr>
        <w:t xml:space="preserve">JAKARTA </w:t>
      </w:r>
      <w:r>
        <w:rPr>
          <w:rFonts w:ascii="Times New Roman" w:hAnsi="Times New Roman" w:cs="Times New Roman"/>
          <w:b/>
          <w:sz w:val="24"/>
          <w:szCs w:val="24"/>
          <w:lang w:val="en-ID"/>
        </w:rPr>
        <w:t>2019</w:t>
      </w:r>
      <w:bookmarkStart w:id="3" w:name="_GoBack"/>
      <w:bookmarkEnd w:id="3"/>
    </w:p>
    <w:sectPr w:rsidR="00615A8A" w:rsidRPr="00AF280E" w:rsidSect="00ED67EA">
      <w:footerReference w:type="default" r:id="rId7"/>
      <w:footerReference w:type="first" r:id="rId8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7239" w:rsidRDefault="00DA7239">
      <w:pPr>
        <w:spacing w:after="0" w:line="240" w:lineRule="auto"/>
      </w:pPr>
      <w:r>
        <w:separator/>
      </w:r>
    </w:p>
  </w:endnote>
  <w:endnote w:type="continuationSeparator" w:id="0">
    <w:p w:rsidR="00DA7239" w:rsidRDefault="00DA7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75009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6C87" w:rsidRDefault="00FF2E46" w:rsidP="00AD082A">
        <w:pPr>
          <w:pStyle w:val="Footer"/>
          <w:tabs>
            <w:tab w:val="clear" w:pos="4513"/>
            <w:tab w:val="clear" w:pos="9026"/>
          </w:tabs>
          <w:ind w:left="0"/>
          <w:jc w:val="center"/>
        </w:pPr>
        <w:r>
          <w:t>II</w:t>
        </w:r>
      </w:p>
    </w:sdtContent>
  </w:sdt>
  <w:p w:rsidR="00426C87" w:rsidRDefault="00DA7239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DA7239" w:rsidP="00AD082A">
    <w:pPr>
      <w:pStyle w:val="Footer"/>
      <w:ind w:left="0"/>
    </w:pPr>
  </w:p>
  <w:p w:rsidR="00426C87" w:rsidRDefault="00DA7239" w:rsidP="00AD082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7239" w:rsidRDefault="00DA7239">
      <w:pPr>
        <w:spacing w:after="0" w:line="240" w:lineRule="auto"/>
      </w:pPr>
      <w:r>
        <w:separator/>
      </w:r>
    </w:p>
  </w:footnote>
  <w:footnote w:type="continuationSeparator" w:id="0">
    <w:p w:rsidR="00DA7239" w:rsidRDefault="00DA72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rgUALKLOWiwAAAA="/>
  </w:docVars>
  <w:rsids>
    <w:rsidRoot w:val="00AC7474"/>
    <w:rsid w:val="005D7040"/>
    <w:rsid w:val="00615A8A"/>
    <w:rsid w:val="007B021D"/>
    <w:rsid w:val="0080565C"/>
    <w:rsid w:val="00975344"/>
    <w:rsid w:val="009835CB"/>
    <w:rsid w:val="00AC7474"/>
    <w:rsid w:val="00DA7239"/>
    <w:rsid w:val="00FF2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3384E2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E46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jc w:val="left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/>
      <w:ind w:left="1760"/>
    </w:p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</w:pPr>
    <w:rPr>
      <w:rFonts w:ascii="Arial Bold" w:eastAsia="Times New Roman" w:hAnsi="Arial Bold" w:cs="Times New Roman"/>
      <w:b/>
      <w:bCs/>
      <w:color w:val="000000"/>
      <w:sz w:val="18"/>
      <w:szCs w:val="18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9-04-29T11:44:00Z</dcterms:created>
  <dcterms:modified xsi:type="dcterms:W3CDTF">2019-05-04T07:59:00Z</dcterms:modified>
</cp:coreProperties>
</file>